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5D3BB7" w14:textId="77777777" w:rsidR="00D425F1" w:rsidRPr="00D425F1" w:rsidRDefault="00D425F1" w:rsidP="00904445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Anexo 9</w:t>
      </w:r>
    </w:p>
    <w:p w14:paraId="7AC8A641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COTIZACIONES</w:t>
      </w:r>
    </w:p>
    <w:p w14:paraId="7E9F1674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 xml:space="preserve">El Interesado debe adjuntar al menos 2 cotizaciones, las que deben ser firmadas por el representante legal del Municipio o Asociación de Municipalidades. Aquellas Propuestas que postulen a la Línea 2, sublínea c) podrán presentar sólo 1 cotización. </w:t>
      </w:r>
    </w:p>
    <w:p w14:paraId="382D504F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3D6EBD64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5C64853C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17583BD2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2EFBA5C8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0713AFDE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194E92B2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765E6F3B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1FDE2FF5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29E297DB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74E87BD4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15E37AF7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Sin otro particular,</w:t>
      </w:r>
    </w:p>
    <w:p w14:paraId="52F10E73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_______________________________</w:t>
      </w:r>
    </w:p>
    <w:p w14:paraId="04C43EE0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>Nombre Representante Legal</w:t>
      </w:r>
    </w:p>
    <w:p w14:paraId="77ACDCD5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 xml:space="preserve">Nombre Persona Jurídica </w:t>
      </w:r>
    </w:p>
    <w:p w14:paraId="3DA0BFD4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</w:p>
    <w:p w14:paraId="5AEC09F2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2C467244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Fecha:______________________________________</w:t>
      </w:r>
    </w:p>
    <w:p w14:paraId="259A5D04" w14:textId="77777777" w:rsid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2DEF32C7" w14:textId="77777777" w:rsid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4C7BCB58" w14:textId="77777777" w:rsid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4434BAA5" w14:textId="77777777" w:rsid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35E93751" w14:textId="77777777" w:rsid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4EFBDD11" w14:textId="77777777" w:rsid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2F5CA952" w14:textId="77777777" w:rsid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3D97A803" w14:textId="77777777" w:rsidR="004F77A2" w:rsidRDefault="004F77A2">
      <w:bookmarkStart w:id="0" w:name="_GoBack"/>
      <w:bookmarkEnd w:id="0"/>
    </w:p>
    <w:sectPr w:rsidR="004F77A2" w:rsidSect="000913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9CBF85" w14:textId="77777777" w:rsidR="0078216C" w:rsidRDefault="0078216C" w:rsidP="00D425F1">
      <w:pPr>
        <w:spacing w:after="0" w:line="240" w:lineRule="auto"/>
      </w:pPr>
      <w:r>
        <w:separator/>
      </w:r>
    </w:p>
  </w:endnote>
  <w:endnote w:type="continuationSeparator" w:id="0">
    <w:p w14:paraId="207224A8" w14:textId="77777777" w:rsidR="0078216C" w:rsidRDefault="0078216C" w:rsidP="00D4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31960" w14:textId="77777777" w:rsidR="0078216C" w:rsidRDefault="0078216C">
    <w:pPr>
      <w:pStyle w:val="Piedep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235922" w14:textId="77777777" w:rsidR="0078216C" w:rsidRDefault="0078216C">
    <w:pPr>
      <w:pStyle w:val="Piedep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97257" w14:textId="77777777" w:rsidR="0078216C" w:rsidRDefault="0078216C">
    <w:pPr>
      <w:pStyle w:val="Piedep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A5EB5" w14:textId="77777777" w:rsidR="0078216C" w:rsidRDefault="0078216C" w:rsidP="00D425F1">
      <w:pPr>
        <w:spacing w:after="0" w:line="240" w:lineRule="auto"/>
      </w:pPr>
      <w:r>
        <w:separator/>
      </w:r>
    </w:p>
  </w:footnote>
  <w:footnote w:type="continuationSeparator" w:id="0">
    <w:p w14:paraId="1F497F88" w14:textId="77777777" w:rsidR="0078216C" w:rsidRDefault="0078216C" w:rsidP="00D4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5ED996" w14:textId="77777777" w:rsidR="0078216C" w:rsidRDefault="0078216C">
    <w:pPr>
      <w:pStyle w:val="Encabezad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40F06" w14:textId="7B9963D2" w:rsidR="0078216C" w:rsidRPr="000F113A" w:rsidRDefault="0078216C" w:rsidP="004779F8">
    <w:pPr>
      <w:pStyle w:val="Encabezado"/>
      <w:tabs>
        <w:tab w:val="clear" w:pos="4419"/>
      </w:tabs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7BA854CB" wp14:editId="2B6145A3">
          <wp:simplePos x="0" y="0"/>
          <wp:positionH relativeFrom="column">
            <wp:posOffset>4913630</wp:posOffset>
          </wp:positionH>
          <wp:positionV relativeFrom="paragraph">
            <wp:posOffset>-235585</wp:posOffset>
          </wp:positionV>
          <wp:extent cx="1150180" cy="473207"/>
          <wp:effectExtent l="0" t="0" r="0" b="9525"/>
          <wp:wrapNone/>
          <wp:docPr id="13" name="Imagen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-PEQUEÑ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180" cy="473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EE1E8" w14:textId="77777777" w:rsidR="0078216C" w:rsidRDefault="0078216C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D2F35"/>
    <w:multiLevelType w:val="hybridMultilevel"/>
    <w:tmpl w:val="A25A046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E5035"/>
    <w:multiLevelType w:val="hybridMultilevel"/>
    <w:tmpl w:val="43F0C0B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8241BD8">
      <w:numFmt w:val="bullet"/>
      <w:lvlText w:val=""/>
      <w:lvlJc w:val="left"/>
      <w:pPr>
        <w:ind w:left="1440" w:hanging="360"/>
      </w:pPr>
      <w:rPr>
        <w:rFonts w:ascii="Garamond" w:eastAsia="Calibri" w:hAnsi="Garamond" w:cs="Calibri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B977F8"/>
    <w:multiLevelType w:val="multilevel"/>
    <w:tmpl w:val="11A0A3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12514FD9"/>
    <w:multiLevelType w:val="multilevel"/>
    <w:tmpl w:val="FA80BD1E"/>
    <w:lvl w:ilvl="0">
      <w:start w:val="15"/>
      <w:numFmt w:val="bullet"/>
      <w:lvlText w:val="-"/>
      <w:lvlJc w:val="left"/>
      <w:pPr>
        <w:ind w:left="720" w:hanging="360"/>
      </w:pPr>
      <w:rPr>
        <w:rFonts w:ascii="Garamond" w:eastAsia="Garamond" w:hAnsi="Garamond" w:cs="Garamon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306256"/>
    <w:multiLevelType w:val="multilevel"/>
    <w:tmpl w:val="AFE69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5">
    <w:nsid w:val="32006BD9"/>
    <w:multiLevelType w:val="multilevel"/>
    <w:tmpl w:val="65C6C408"/>
    <w:lvl w:ilvl="0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61DE8"/>
    <w:multiLevelType w:val="hybridMultilevel"/>
    <w:tmpl w:val="2CBA2F84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3FF71D32"/>
    <w:multiLevelType w:val="hybridMultilevel"/>
    <w:tmpl w:val="A1907F9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A208F"/>
    <w:multiLevelType w:val="multilevel"/>
    <w:tmpl w:val="FAEE42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3C030C4"/>
    <w:multiLevelType w:val="hybridMultilevel"/>
    <w:tmpl w:val="1E9C9466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DD24D4"/>
    <w:multiLevelType w:val="hybridMultilevel"/>
    <w:tmpl w:val="61E04CF2"/>
    <w:lvl w:ilvl="0" w:tplc="FEC09C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60F319B3"/>
    <w:multiLevelType w:val="hybridMultilevel"/>
    <w:tmpl w:val="33EA2176"/>
    <w:lvl w:ilvl="0" w:tplc="0EFC15E0">
      <w:start w:val="2"/>
      <w:numFmt w:val="bullet"/>
      <w:lvlText w:val="-"/>
      <w:lvlJc w:val="left"/>
      <w:pPr>
        <w:ind w:left="1080" w:hanging="360"/>
      </w:pPr>
      <w:rPr>
        <w:rFonts w:ascii="Garamond" w:hAnsi="Garamond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204C97"/>
    <w:multiLevelType w:val="multilevel"/>
    <w:tmpl w:val="D98C4C46"/>
    <w:lvl w:ilvl="0">
      <w:start w:val="1"/>
      <w:numFmt w:val="decimal"/>
      <w:lvlText w:val="%1."/>
      <w:lvlJc w:val="left"/>
      <w:pPr>
        <w:ind w:left="502" w:hanging="360"/>
      </w:pPr>
      <w:rPr>
        <w:rFonts w:ascii="Courier New" w:hAnsi="Courier New" w:cs="Courier New" w:hint="default"/>
        <w:b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ascii="Garamond" w:hAnsi="Garamond" w:hint="default"/>
        <w:b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3">
    <w:nsid w:val="62326707"/>
    <w:multiLevelType w:val="multilevel"/>
    <w:tmpl w:val="7CB6C4FA"/>
    <w:lvl w:ilvl="0">
      <w:start w:val="2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625A55A5"/>
    <w:multiLevelType w:val="hybridMultilevel"/>
    <w:tmpl w:val="577A4F9E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8375D"/>
    <w:multiLevelType w:val="multilevel"/>
    <w:tmpl w:val="6E88EFD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3C374D0"/>
    <w:multiLevelType w:val="hybridMultilevel"/>
    <w:tmpl w:val="61EE5C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F7848"/>
    <w:multiLevelType w:val="hybridMultilevel"/>
    <w:tmpl w:val="4C4C8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5"/>
  </w:num>
  <w:num w:numId="5">
    <w:abstractNumId w:val="12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LAwtjA1NjI3NDJQ0lEKTi0uzszPAykwrAUAe3Kg7ywAAAA="/>
  </w:docVars>
  <w:rsids>
    <w:rsidRoot w:val="00D425F1"/>
    <w:rsid w:val="000913A0"/>
    <w:rsid w:val="000E4F56"/>
    <w:rsid w:val="000F113A"/>
    <w:rsid w:val="001D6C49"/>
    <w:rsid w:val="001D7A9E"/>
    <w:rsid w:val="001E05B3"/>
    <w:rsid w:val="002F3B28"/>
    <w:rsid w:val="003427BF"/>
    <w:rsid w:val="004779F8"/>
    <w:rsid w:val="004D76BA"/>
    <w:rsid w:val="004F77A2"/>
    <w:rsid w:val="005D1A12"/>
    <w:rsid w:val="006206DE"/>
    <w:rsid w:val="00622A61"/>
    <w:rsid w:val="00644547"/>
    <w:rsid w:val="0067619D"/>
    <w:rsid w:val="006C372D"/>
    <w:rsid w:val="007038A2"/>
    <w:rsid w:val="0074328A"/>
    <w:rsid w:val="0078216C"/>
    <w:rsid w:val="00803C0B"/>
    <w:rsid w:val="00904445"/>
    <w:rsid w:val="009424F5"/>
    <w:rsid w:val="00B40A96"/>
    <w:rsid w:val="00C3534B"/>
    <w:rsid w:val="00CD1936"/>
    <w:rsid w:val="00CF2A4B"/>
    <w:rsid w:val="00CF44CF"/>
    <w:rsid w:val="00D41162"/>
    <w:rsid w:val="00D425F1"/>
    <w:rsid w:val="00DC5529"/>
    <w:rsid w:val="00DF3A09"/>
    <w:rsid w:val="00E30998"/>
    <w:rsid w:val="00E5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BB94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5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AA1A95-66C5-E441-BED3-BE0D2CFF6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74</Characters>
  <Application>Microsoft Macintosh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ernardo Aylwin Fernandez</dc:creator>
  <cp:lastModifiedBy>Francisco Díaz</cp:lastModifiedBy>
  <cp:revision>2</cp:revision>
  <cp:lastPrinted>2018-01-29T20:37:00Z</cp:lastPrinted>
  <dcterms:created xsi:type="dcterms:W3CDTF">2018-01-30T16:54:00Z</dcterms:created>
  <dcterms:modified xsi:type="dcterms:W3CDTF">2018-01-30T16:54:00Z</dcterms:modified>
</cp:coreProperties>
</file>